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EB0774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EB0774">
        <w:rPr>
          <w:rFonts w:asciiTheme="minorHAnsi" w:hAnsiTheme="minorHAnsi" w:cstheme="minorHAnsi"/>
          <w:bCs w:val="0"/>
          <w:sz w:val="20"/>
          <w:szCs w:val="20"/>
        </w:rPr>
        <w:t>SUMMARY</w:t>
      </w:r>
      <w:r w:rsidR="00EB0774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45B2099C" w:rsidR="00401005" w:rsidRPr="00BC4727" w:rsidRDefault="00BC4727" w:rsidP="00BC4727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BC4727">
        <w:rPr>
          <w:rFonts w:asciiTheme="minorHAnsi" w:hAnsiTheme="minorHAnsi" w:cstheme="minorHAnsi"/>
          <w:b w:val="0"/>
          <w:sz w:val="18"/>
          <w:szCs w:val="18"/>
        </w:rPr>
        <w:t>Passionate about measuring campaign performance, analyzing audience trends, and developing scalable data solutions for communications and marketing teams.</w:t>
      </w:r>
      <w:r w:rsidRPr="00BC4727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BC4727">
        <w:rPr>
          <w:rFonts w:asciiTheme="minorHAnsi" w:hAnsiTheme="minorHAnsi" w:cstheme="minorHAnsi"/>
          <w:b w:val="0"/>
          <w:sz w:val="18"/>
          <w:szCs w:val="18"/>
        </w:rPr>
        <w:t xml:space="preserve">Data Analyst with 3+ years of experience in SQL, Python, NLP, and BI tools for social media analytics and audience insights. </w:t>
      </w:r>
      <w:proofErr w:type="gramStart"/>
      <w:r w:rsidRPr="00BC4727">
        <w:rPr>
          <w:rFonts w:asciiTheme="minorHAnsi" w:hAnsiTheme="minorHAnsi" w:cstheme="minorHAnsi"/>
          <w:b w:val="0"/>
          <w:sz w:val="18"/>
          <w:szCs w:val="18"/>
        </w:rPr>
        <w:t>Skilled</w:t>
      </w:r>
      <w:proofErr w:type="gramEnd"/>
      <w:r w:rsidRPr="00BC4727">
        <w:rPr>
          <w:rFonts w:asciiTheme="minorHAnsi" w:hAnsiTheme="minorHAnsi" w:cstheme="minorHAnsi"/>
          <w:b w:val="0"/>
          <w:sz w:val="18"/>
          <w:szCs w:val="18"/>
        </w:rPr>
        <w:t xml:space="preserve"> in ETL, social listening, and predictive analytics, optimizing reporting and automation.</w:t>
      </w:r>
    </w:p>
    <w:p w14:paraId="0FB06EF1" w14:textId="77777777" w:rsidR="00BD0EFA" w:rsidRPr="006E0C72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6E0C72">
        <w:rPr>
          <w:rFonts w:asciiTheme="minorHAnsi" w:hAnsiTheme="minorHAnsi" w:cstheme="minorHAnsi"/>
          <w:bCs w:val="0"/>
          <w:sz w:val="20"/>
          <w:szCs w:val="20"/>
        </w:rPr>
        <w:t>EDUCATION</w:t>
      </w:r>
      <w:r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EB0774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EB0774">
        <w:rPr>
          <w:rFonts w:asciiTheme="minorHAnsi" w:hAnsiTheme="minorHAnsi" w:cstheme="minorHAnsi"/>
          <w:bCs w:val="0"/>
          <w:sz w:val="20"/>
          <w:szCs w:val="20"/>
        </w:rPr>
        <w:t>WORK</w:t>
      </w:r>
      <w:r w:rsidR="00E403A1" w:rsidRPr="00EB0774">
        <w:rPr>
          <w:rFonts w:asciiTheme="minorHAnsi" w:hAnsiTheme="minorHAnsi" w:cstheme="minorHAnsi"/>
          <w:bCs w:val="0"/>
          <w:sz w:val="20"/>
          <w:szCs w:val="20"/>
        </w:rPr>
        <w:t xml:space="preserve"> EXPERIENCE</w:t>
      </w:r>
      <w:r w:rsidR="00EB0774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4D23C734" w:rsidR="001778DF" w:rsidRDefault="001778D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llaborated with team members using cloud-based version control (GitHub) to maintain Airflow DAGs and Python scripts for anomaly detection and notification, ensuring seamless collaboration </w:t>
      </w:r>
      <w:r w:rsidR="00C0062B">
        <w:rPr>
          <w:rFonts w:asciiTheme="minorHAnsi" w:hAnsiTheme="minorHAnsi" w:cstheme="minorHAnsi"/>
          <w:b w:val="0"/>
          <w:sz w:val="18"/>
          <w:szCs w:val="18"/>
        </w:rPr>
        <w:t>between 20+ developers in th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alytics and engineering team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7405EEBF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EB0774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EB0774">
        <w:rPr>
          <w:rFonts w:asciiTheme="minorHAnsi" w:hAnsiTheme="minorHAnsi" w:cstheme="minorHAnsi"/>
          <w:bCs w:val="0"/>
          <w:sz w:val="20"/>
          <w:szCs w:val="20"/>
        </w:rPr>
        <w:t>PROJECTS</w:t>
      </w:r>
      <w:r w:rsidR="00EB0774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64F0D601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53E1C948" w:rsidR="006A64CF" w:rsidRPr="00FC2069" w:rsidRDefault="00F31C03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Emotion Detection using NLP Models</w:t>
      </w:r>
      <w:r w:rsidR="006A64C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="006A64C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Python &amp; Hugging Face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="006A64CF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1849BDF6" w:rsidR="00AE1397" w:rsidRPr="00526744" w:rsidRDefault="00F31C0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31C03">
        <w:rPr>
          <w:rFonts w:asciiTheme="minorHAnsi" w:hAnsiTheme="minorHAnsi" w:cstheme="minorHAnsi"/>
          <w:b w:val="0"/>
          <w:sz w:val="18"/>
          <w:szCs w:val="18"/>
        </w:rPr>
        <w:t xml:space="preserve">Applied Natural Language Processing (NLP) and social listening techniques to analyze emotion trends in tweets, fine-tuning </w:t>
      </w:r>
      <w:proofErr w:type="spellStart"/>
      <w:r w:rsidRPr="00F31C03">
        <w:rPr>
          <w:rFonts w:asciiTheme="minorHAnsi" w:hAnsiTheme="minorHAnsi" w:cstheme="minorHAnsi"/>
          <w:b w:val="0"/>
          <w:sz w:val="18"/>
          <w:szCs w:val="18"/>
        </w:rPr>
        <w:t>RoBERTa</w:t>
      </w:r>
      <w:proofErr w:type="spellEnd"/>
      <w:r w:rsidRPr="00F31C03">
        <w:rPr>
          <w:rFonts w:asciiTheme="minorHAnsi" w:hAnsiTheme="minorHAnsi" w:cstheme="minorHAnsi"/>
          <w:b w:val="0"/>
          <w:sz w:val="18"/>
          <w:szCs w:val="18"/>
        </w:rPr>
        <w:t>-Base, Gemma 2.2B, and Llama Instruction for multi-label classification, achieving a macro F1 score of 0.47405 and optimizing insights for audience engagement and sentiment analysis.</w:t>
      </w:r>
    </w:p>
    <w:p w14:paraId="587D06CB" w14:textId="74476C7F" w:rsidR="00FB26D1" w:rsidRPr="006E0C72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>
        <w:rPr>
          <w:rFonts w:asciiTheme="minorHAnsi" w:hAnsiTheme="minorHAnsi" w:cstheme="minorHAnsi"/>
          <w:bCs w:val="0"/>
          <w:sz w:val="20"/>
          <w:szCs w:val="20"/>
        </w:rPr>
        <w:t>LEADERSHIP EXPERIENCE AND HACKATHONS__</w:t>
      </w:r>
      <w:r w:rsidR="006E0C72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E481E24" w14:textId="77777777" w:rsidR="00F31C03" w:rsidRPr="00BC4727" w:rsidRDefault="00C20243" w:rsidP="00F31C0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18749312" w14:textId="614E0128" w:rsidR="00BC4727" w:rsidRPr="00BC4727" w:rsidRDefault="00BC4727" w:rsidP="00BC472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 via weekly sessions, leading to improved confidence in networking and recruitment success.</w:t>
      </w:r>
    </w:p>
    <w:p w14:paraId="7922B2ED" w14:textId="0FB93747" w:rsidR="00AC0EAE" w:rsidRPr="00F31C03" w:rsidRDefault="00AC0EAE" w:rsidP="00F31C0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F31C03">
        <w:rPr>
          <w:rFonts w:asciiTheme="minorHAnsi" w:hAnsiTheme="minorHAnsi" w:cstheme="minorHAnsi"/>
          <w:bCs w:val="0"/>
          <w:u w:val="single"/>
        </w:rPr>
        <w:t>SKILLS</w:t>
      </w:r>
      <w:r w:rsidRPr="00F31C03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FFF61B9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p w14:paraId="0F9C58E9" w14:textId="7C0BA747" w:rsidR="00BC4727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BC4727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0FAIvMF2U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C74D2"/>
    <w:rsid w:val="005D1F3A"/>
    <w:rsid w:val="005E5BEB"/>
    <w:rsid w:val="005F1B3F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55980"/>
    <w:rsid w:val="00875D73"/>
    <w:rsid w:val="0088361B"/>
    <w:rsid w:val="00897A58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C4727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6B73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1C03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4</TotalTime>
  <Pages>1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0</cp:revision>
  <cp:lastPrinted>2025-02-22T15:39:00Z</cp:lastPrinted>
  <dcterms:created xsi:type="dcterms:W3CDTF">2024-08-05T23:55:00Z</dcterms:created>
  <dcterms:modified xsi:type="dcterms:W3CDTF">2025-03-20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